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0" w:name="X2171e689289d64e7abde6a39b20f97a009937db"/>
    <w:p>
      <w:pPr>
        <w:pStyle w:val="Heading1"/>
      </w:pPr>
      <w:r>
        <w:t xml:space="preserve">Plumber Cover Letter for Argentina Córdoba</w:t>
      </w:r>
    </w:p>
    <w:p>
      <w:pPr>
        <w:pStyle w:val="FirstParagraph"/>
      </w:pPr>
      <w:r>
        <w:t xml:space="preserve">Dear Hiring Manager,</w:t>
      </w:r>
    </w:p>
    <w:p>
      <w:pPr>
        <w:pStyle w:val="BodyText"/>
      </w:pPr>
      <w:r>
        <w:t xml:space="preserve">I am writing to express my enthusiasm for the Plumber position at your esteemed organization in Argentina, specifically in the vibrant city of Córdoba. As a dedicated and experienced professional in the plumbing industry, I am eager to contribute my skills, knowledge, and passion for ensuring efficient water systems and reliable infrastructure that meet the unique demands of this region. With a deep understanding of local regulations, community needs, and the challenges faced by professionals in Argentina’s growing urban centers, I am confident that my expertise aligns perfectly with your requirements.</w:t>
      </w:r>
    </w:p>
    <w:p>
      <w:pPr>
        <w:pStyle w:val="BodyText"/>
      </w:pPr>
      <w:r>
        <w:t xml:space="preserve">Over the past [X years] of my career as a Plumber, I have honed my technical abilities and developed a strong commitment to excellence. My experience spans residential, commercial, and industrial plumbing projects, allowing me to address a wide range of challenges with precision and creativity. In Córdoba, where infrastructure development is rapidly expanding to accommodate its growing population and economic activity, my background in both traditional and modern plumbing solutions positions me as an ideal candidate for your team. Whether it’s installing complex piping systems, repairing leaks, or optimizing water efficiency in high-traffic environments, I approach every task with a focus on quality and customer satisfaction.</w:t>
      </w:r>
    </w:p>
    <w:p>
      <w:pPr>
        <w:pStyle w:val="BodyText"/>
      </w:pPr>
      <w:r>
        <w:t xml:space="preserve">One of the key aspects that set me apart is my familiarity with the specific requirements of plumbing in Argentina. I understand the importance of adhering to local building codes and safety standards, which are critical for ensuring compliance and long-term reliability. In Córdoba, where weather conditions can vary significantly and urbanization continues to shape the city’s landscape, I have worked on projects that require adaptability—such as designing systems that withstand temperature fluctuations or addressing the unique challenges of older neighborhoods with outdated infrastructure. My ability to troubleshoot complex issues while maintaining a focus on sustainability and cost-effectiveness has earned me a reputation for reliability among clients and colleagues alike.</w:t>
      </w:r>
    </w:p>
    <w:p>
      <w:pPr>
        <w:pStyle w:val="BodyText"/>
      </w:pPr>
      <w:r>
        <w:t xml:space="preserve">As a Plumber, I pride myself on my problem-solving skills and attention to detail. In Argentina, where many regions still face challenges with water distribution and conservation, I have actively participated in initiatives aimed at improving efficiency. For example, I have implemented low-flow fixtures in residential properties and conducted audits to identify areas for water savings. These efforts not only reduce utility costs for clients but also contribute to the broader goal of environmental stewardship. In Córdoba, where water resources are a vital concern, such expertise is particularly valuable and aligns with the city’s ongoing efforts to promote sustainable practices.</w:t>
      </w:r>
    </w:p>
    <w:p>
      <w:pPr>
        <w:pStyle w:val="BodyText"/>
      </w:pPr>
      <w:r>
        <w:t xml:space="preserve">My commitment to excellence is further reflected in my dedication to continuous learning. I regularly attend workshops and training sessions to stay updated on the latest advancements in plumbing technology, including smart systems, eco-friendly materials, and innovative repair techniques. This proactive approach ensures that I can offer cutting-edge solutions tailored to the needs of your clients in Córdoba. Whether it’s integrating automation into residential plumbing or addressing the complexities of commercial HVAC systems, I bring a forward-thinking mindset that adds value to every project.</w:t>
      </w:r>
    </w:p>
    <w:p>
      <w:pPr>
        <w:pStyle w:val="BodyText"/>
      </w:pPr>
      <w:r>
        <w:t xml:space="preserve">In addition to my technical skills, I possess strong interpersonal abilities that enable me to build trust with clients and collaborate effectively with team members. In Argentina’s competitive job market, where personal relationships often play a crucial role in business success, I have consistently prioritized clear communication and transparency. For instance, during a recent project in Córdoba’s central district, I worked closely with homeowners to understand their specific needs and provided detailed explanations of the work involved. This approach not only resolved the immediate issue but also fostered long-term client loyalty, which I believe is essential for thriving in a dynamic market like Córdoba.</w:t>
      </w:r>
    </w:p>
    <w:p>
      <w:pPr>
        <w:pStyle w:val="BodyText"/>
      </w:pPr>
      <w:r>
        <w:t xml:space="preserve">Another aspect that makes me an ideal candidate for this role is my adaptability to diverse environments. Whether working in the bustling neighborhoods of Córdoba’s urban core or the more rural outskirts, I have consistently delivered high-quality results. My experience with both new construction and retrofitting projects has equipped me to handle a variety of scenarios, from installing modern plumbing systems in newly built homes to restoring aging infrastructure in historic buildings. This versatility is particularly important in a city like Córdoba, where the mix of traditional and contemporary structures requires a nuanced approach.</w:t>
      </w:r>
    </w:p>
    <w:p>
      <w:pPr>
        <w:pStyle w:val="BodyText"/>
      </w:pPr>
      <w:r>
        <w:t xml:space="preserve">Finally, I am deeply passionate about contributing to the growth and development of Córdoba. As a Plumber, I understand that my work directly impacts the quality of life for residents, businesses, and public institutions. By ensuring reliable water supply systems, preventing costly damage from leaks, and promoting energy-efficient solutions, I aim to support the city’s continued progress. I am eager to bring my expertise to your organization and collaborate with a team that shares my commitment to excellence and community service.</w:t>
      </w:r>
    </w:p>
    <w:p>
      <w:pPr>
        <w:pStyle w:val="BodyText"/>
      </w:pPr>
      <w:r>
        <w:t xml:space="preserve">In conclusion, I am confident that my experience, skills, and dedication make me a strong fit for the Plumber position in Argentina’s Córdoba. I would welcome the opportunity to discuss how my background can benefit your organization and contribute to its success. Thank you for considering my application. I look forward to the possibility of working together to meet the evolving needs of this vibrant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Argentina Córdoba</dc:title>
  <dc:creator/>
  <dc:language>en</dc:language>
  <cp:keywords/>
  <dcterms:created xsi:type="dcterms:W3CDTF">2026-07-23T12:53:48Z</dcterms:created>
  <dcterms:modified xsi:type="dcterms:W3CDTF">2026-07-23T12:53:48Z</dcterms:modified>
</cp:coreProperties>
</file>

<file path=docProps/custom.xml><?xml version="1.0" encoding="utf-8"?>
<Properties xmlns="http://schemas.openxmlformats.org/officeDocument/2006/custom-properties" xmlns:vt="http://schemas.openxmlformats.org/officeDocument/2006/docPropsVTypes"/>
</file>